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A46EF" w14:textId="77777777" w:rsidR="007C57A3" w:rsidRDefault="007C57A3" w:rsidP="007C57A3">
      <w:pPr>
        <w:ind w:left="820"/>
        <w:rPr>
          <w:sz w:val="20"/>
          <w:szCs w:val="20"/>
        </w:rPr>
      </w:pPr>
      <w:bookmarkStart w:id="0" w:name="page1"/>
      <w:bookmarkEnd w:id="0"/>
      <w:r>
        <w:rPr>
          <w:rFonts w:ascii="Arial" w:eastAsia="Arial" w:hAnsi="Arial" w:cs="Arial"/>
          <w:b/>
          <w:bCs/>
          <w:color w:val="00B050"/>
          <w:sz w:val="32"/>
          <w:szCs w:val="32"/>
        </w:rPr>
        <w:t>KVR GOVERNMENT DEGREE COLLEGE FOR WOMEN (A)</w:t>
      </w:r>
    </w:p>
    <w:p w14:paraId="2A7001E3" w14:textId="77777777" w:rsidR="007C57A3" w:rsidRDefault="007C57A3" w:rsidP="007C57A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15CCC293" wp14:editId="6B51316E">
            <wp:simplePos x="0" y="0"/>
            <wp:positionH relativeFrom="column">
              <wp:posOffset>-154940</wp:posOffset>
            </wp:positionH>
            <wp:positionV relativeFrom="paragraph">
              <wp:posOffset>-231140</wp:posOffset>
            </wp:positionV>
            <wp:extent cx="633730" cy="626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" cy="626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6052ABF" w14:textId="77777777" w:rsidR="007C57A3" w:rsidRDefault="007C57A3" w:rsidP="007C57A3">
      <w:pPr>
        <w:spacing w:line="130" w:lineRule="exact"/>
        <w:rPr>
          <w:sz w:val="24"/>
          <w:szCs w:val="24"/>
        </w:rPr>
      </w:pPr>
    </w:p>
    <w:p w14:paraId="2F45AD97" w14:textId="77777777" w:rsidR="007C57A3" w:rsidRDefault="007C57A3" w:rsidP="007C57A3">
      <w:pPr>
        <w:ind w:left="420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7F7F7F"/>
          <w:sz w:val="14"/>
          <w:szCs w:val="14"/>
        </w:rPr>
        <w:t>Accredited ‘A’ Grade by NAAC</w:t>
      </w:r>
    </w:p>
    <w:p w14:paraId="1F214948" w14:textId="77777777" w:rsidR="007C57A3" w:rsidRDefault="007C57A3" w:rsidP="007C57A3">
      <w:pPr>
        <w:spacing w:line="324" w:lineRule="exact"/>
        <w:rPr>
          <w:sz w:val="24"/>
          <w:szCs w:val="24"/>
        </w:rPr>
      </w:pPr>
    </w:p>
    <w:p w14:paraId="5B051750" w14:textId="77777777" w:rsidR="007C57A3" w:rsidRDefault="007C57A3" w:rsidP="007C57A3">
      <w:pPr>
        <w:ind w:right="-299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7F7F7F"/>
          <w:sz w:val="14"/>
          <w:szCs w:val="14"/>
        </w:rPr>
        <w:t>(Affiliated to Rayalaseema University)</w:t>
      </w:r>
    </w:p>
    <w:p w14:paraId="6D5C2ED4" w14:textId="77777777" w:rsidR="007C57A3" w:rsidRDefault="007C57A3" w:rsidP="007C57A3">
      <w:pPr>
        <w:spacing w:line="39" w:lineRule="exact"/>
        <w:rPr>
          <w:sz w:val="24"/>
          <w:szCs w:val="24"/>
        </w:rPr>
      </w:pPr>
    </w:p>
    <w:p w14:paraId="047D61E5" w14:textId="77777777" w:rsidR="007C57A3" w:rsidRDefault="007C57A3" w:rsidP="007C57A3">
      <w:pPr>
        <w:ind w:right="-299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7F7F7F"/>
          <w:sz w:val="21"/>
          <w:szCs w:val="21"/>
        </w:rPr>
        <w:t>Near Railway Station, Kurnool.</w:t>
      </w:r>
    </w:p>
    <w:p w14:paraId="592150CD" w14:textId="77777777" w:rsidR="007C57A3" w:rsidRDefault="007C57A3" w:rsidP="007C57A3">
      <w:pPr>
        <w:spacing w:line="246" w:lineRule="exact"/>
        <w:rPr>
          <w:sz w:val="24"/>
          <w:szCs w:val="24"/>
        </w:rPr>
      </w:pPr>
    </w:p>
    <w:p w14:paraId="6E25B4AB" w14:textId="77777777" w:rsidR="007C57A3" w:rsidRDefault="007C57A3" w:rsidP="007C57A3">
      <w:pPr>
        <w:ind w:left="40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333333"/>
          <w:sz w:val="21"/>
          <w:szCs w:val="21"/>
        </w:rPr>
        <w:t>------------------------------------------------------------------------------------------------------------------------------------------</w:t>
      </w:r>
    </w:p>
    <w:p w14:paraId="3790E90D" w14:textId="77777777" w:rsidR="007C57A3" w:rsidRDefault="007C57A3" w:rsidP="007C57A3">
      <w:pPr>
        <w:spacing w:line="200" w:lineRule="exact"/>
        <w:rPr>
          <w:sz w:val="24"/>
          <w:szCs w:val="24"/>
        </w:rPr>
      </w:pPr>
    </w:p>
    <w:p w14:paraId="1AC1B731" w14:textId="77777777" w:rsidR="00E07AC0" w:rsidRDefault="00E07AC0" w:rsidP="007C57A3">
      <w:pPr>
        <w:spacing w:line="200" w:lineRule="exact"/>
        <w:rPr>
          <w:sz w:val="24"/>
          <w:szCs w:val="24"/>
        </w:rPr>
      </w:pPr>
    </w:p>
    <w:p w14:paraId="4D4964F9" w14:textId="5E8AE58F" w:rsidR="007C57A3" w:rsidRDefault="00E07AC0" w:rsidP="00AA31A7">
      <w:pPr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Name of the Employee: G. Deva Kum</w:t>
      </w:r>
      <w:r w:rsidR="00F15649">
        <w:rPr>
          <w:sz w:val="24"/>
          <w:szCs w:val="24"/>
        </w:rPr>
        <w:t>ari</w:t>
      </w:r>
      <w:r>
        <w:rPr>
          <w:sz w:val="24"/>
          <w:szCs w:val="24"/>
        </w:rPr>
        <w:t xml:space="preserve">    </w:t>
      </w:r>
      <w:r w:rsidR="00AA31A7">
        <w:rPr>
          <w:sz w:val="24"/>
          <w:szCs w:val="24"/>
        </w:rPr>
        <w:tab/>
      </w:r>
      <w:r w:rsidR="00AA31A7">
        <w:rPr>
          <w:sz w:val="24"/>
          <w:szCs w:val="24"/>
        </w:rPr>
        <w:tab/>
      </w:r>
      <w:r w:rsidR="00FE2A56">
        <w:rPr>
          <w:sz w:val="24"/>
          <w:szCs w:val="24"/>
        </w:rPr>
        <w:t xml:space="preserve">           </w:t>
      </w:r>
      <w:r w:rsidR="00AA31A7">
        <w:rPr>
          <w:sz w:val="24"/>
          <w:szCs w:val="24"/>
        </w:rPr>
        <w:tab/>
      </w:r>
      <w:r w:rsidR="00AA31A7">
        <w:rPr>
          <w:sz w:val="24"/>
          <w:szCs w:val="24"/>
        </w:rPr>
        <w:tab/>
      </w:r>
      <w:r w:rsidR="00AA31A7">
        <w:rPr>
          <w:sz w:val="24"/>
          <w:szCs w:val="24"/>
        </w:rPr>
        <w:tab/>
      </w:r>
      <w:r w:rsidR="00AA31A7">
        <w:rPr>
          <w:sz w:val="24"/>
          <w:szCs w:val="24"/>
        </w:rPr>
        <w:tab/>
      </w:r>
      <w:r w:rsidR="00FE2A56">
        <w:rPr>
          <w:noProof/>
          <w:sz w:val="24"/>
          <w:szCs w:val="24"/>
        </w:rPr>
        <w:drawing>
          <wp:inline distT="0" distB="0" distL="0" distR="0" wp14:anchorId="119599D6" wp14:editId="333B5606">
            <wp:extent cx="1238250" cy="1543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</w:t>
      </w:r>
    </w:p>
    <w:p w14:paraId="70FD6563" w14:textId="5572FAEB" w:rsidR="00E07AC0" w:rsidRDefault="00E07AC0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Qualification: </w:t>
      </w:r>
      <w:proofErr w:type="spellStart"/>
      <w:r>
        <w:rPr>
          <w:sz w:val="24"/>
          <w:szCs w:val="24"/>
        </w:rPr>
        <w:t>SS</w:t>
      </w:r>
      <w:r w:rsidR="00F15649">
        <w:rPr>
          <w:sz w:val="24"/>
          <w:szCs w:val="24"/>
        </w:rPr>
        <w:t>c</w:t>
      </w:r>
      <w:proofErr w:type="spellEnd"/>
    </w:p>
    <w:p w14:paraId="4427812C" w14:textId="67FB3F2D" w:rsidR="00E07AC0" w:rsidRDefault="00E07AC0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Designation: Attender</w:t>
      </w:r>
      <w:r>
        <w:rPr>
          <w:sz w:val="24"/>
          <w:szCs w:val="24"/>
        </w:rPr>
        <w:tab/>
      </w:r>
    </w:p>
    <w:p w14:paraId="3A9358B7" w14:textId="1E6871FA" w:rsidR="00E07AC0" w:rsidRDefault="00E07AC0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Employee ID: 09423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1BF3541" w14:textId="73DEDEC1" w:rsidR="00E07AC0" w:rsidRDefault="00E07AC0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Department working: Zoology</w:t>
      </w:r>
      <w:r w:rsidRPr="00E07AC0">
        <w:rPr>
          <w:noProof/>
          <w:sz w:val="24"/>
          <w:szCs w:val="24"/>
        </w:rPr>
        <w:t xml:space="preserve"> </w:t>
      </w:r>
    </w:p>
    <w:p w14:paraId="5F6AD11C" w14:textId="6F8D2D4E" w:rsidR="00E07AC0" w:rsidRDefault="00E07AC0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Date of Birth: 02-06-1971</w:t>
      </w:r>
    </w:p>
    <w:p w14:paraId="1FE4F87D" w14:textId="160FFBC1" w:rsidR="00E07AC0" w:rsidRDefault="00E07AC0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Date of Joining: 19-09-2008</w:t>
      </w:r>
    </w:p>
    <w:p w14:paraId="2E1D9AAB" w14:textId="7E39DCAC" w:rsidR="00E07AC0" w:rsidRDefault="00E07AC0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Experience: 14 years</w:t>
      </w:r>
    </w:p>
    <w:p w14:paraId="13B388B7" w14:textId="0CD3B038" w:rsidR="007C57A3" w:rsidRDefault="00E07AC0" w:rsidP="00AA31A7">
      <w:pPr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>Phone no: 7893165877</w:t>
      </w:r>
    </w:p>
    <w:p w14:paraId="7367B9EA" w14:textId="7E0C2E66" w:rsidR="007C57A3" w:rsidRDefault="007C57A3" w:rsidP="00AA31A7">
      <w:pPr>
        <w:spacing w:before="120" w:line="360" w:lineRule="auto"/>
        <w:rPr>
          <w:sz w:val="24"/>
          <w:szCs w:val="24"/>
        </w:rPr>
      </w:pPr>
    </w:p>
    <w:p w14:paraId="6D542E75" w14:textId="7708A681" w:rsidR="007C57A3" w:rsidRDefault="007C57A3" w:rsidP="00AA31A7">
      <w:pPr>
        <w:spacing w:before="120" w:line="360" w:lineRule="auto"/>
        <w:rPr>
          <w:sz w:val="24"/>
          <w:szCs w:val="24"/>
        </w:rPr>
      </w:pPr>
    </w:p>
    <w:p w14:paraId="21E8AA30" w14:textId="7FC8EACF" w:rsidR="006A5462" w:rsidRDefault="006A5462" w:rsidP="00AA31A7">
      <w:pPr>
        <w:tabs>
          <w:tab w:val="left" w:pos="1084"/>
        </w:tabs>
        <w:spacing w:before="120"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E07AC0">
        <w:rPr>
          <w:sz w:val="24"/>
          <w:szCs w:val="24"/>
        </w:rPr>
        <w:t xml:space="preserve">                              </w:t>
      </w:r>
    </w:p>
    <w:p w14:paraId="05F341D5" w14:textId="7B07B025" w:rsidR="00E07AC0" w:rsidRPr="00E07AC0" w:rsidRDefault="006A5462" w:rsidP="00E07AC0">
      <w:pPr>
        <w:tabs>
          <w:tab w:val="left" w:pos="1084"/>
        </w:tabs>
        <w:rPr>
          <w:noProof/>
          <w:sz w:val="24"/>
          <w:szCs w:val="24"/>
        </w:rPr>
      </w:pPr>
      <w:r>
        <w:rPr>
          <w:sz w:val="24"/>
          <w:szCs w:val="24"/>
        </w:rPr>
        <w:tab/>
      </w:r>
    </w:p>
    <w:p w14:paraId="2093CBEF" w14:textId="12C47AE1" w:rsidR="0084574A" w:rsidRPr="006A5462" w:rsidRDefault="00E07AC0" w:rsidP="006A5462">
      <w:pPr>
        <w:tabs>
          <w:tab w:val="left" w:pos="1084"/>
        </w:tabs>
        <w:rPr>
          <w:sz w:val="24"/>
          <w:szCs w:val="24"/>
        </w:rPr>
      </w:pPr>
      <w:r w:rsidRPr="00E07AC0">
        <w:rPr>
          <w:noProof/>
          <w:sz w:val="24"/>
          <w:szCs w:val="24"/>
        </w:rPr>
        <w:t xml:space="preserve"> </w:t>
      </w:r>
    </w:p>
    <w:sectPr w:rsidR="0084574A" w:rsidRPr="006A5462">
      <w:pgSz w:w="12240" w:h="15840"/>
      <w:pgMar w:top="409" w:right="660" w:bottom="1440" w:left="144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7B23C6"/>
    <w:multiLevelType w:val="hybridMultilevel"/>
    <w:tmpl w:val="054CB094"/>
    <w:lvl w:ilvl="0" w:tplc="98FA3042">
      <w:start w:val="1"/>
      <w:numFmt w:val="decimal"/>
      <w:lvlText w:val="%1."/>
      <w:lvlJc w:val="left"/>
    </w:lvl>
    <w:lvl w:ilvl="1" w:tplc="D522FE34">
      <w:numFmt w:val="decimal"/>
      <w:lvlText w:val=""/>
      <w:lvlJc w:val="left"/>
    </w:lvl>
    <w:lvl w:ilvl="2" w:tplc="A360266C">
      <w:numFmt w:val="decimal"/>
      <w:lvlText w:val=""/>
      <w:lvlJc w:val="left"/>
    </w:lvl>
    <w:lvl w:ilvl="3" w:tplc="5B8698BA">
      <w:numFmt w:val="decimal"/>
      <w:lvlText w:val=""/>
      <w:lvlJc w:val="left"/>
    </w:lvl>
    <w:lvl w:ilvl="4" w:tplc="C4B876F6">
      <w:numFmt w:val="decimal"/>
      <w:lvlText w:val=""/>
      <w:lvlJc w:val="left"/>
    </w:lvl>
    <w:lvl w:ilvl="5" w:tplc="2D08E2D8">
      <w:numFmt w:val="decimal"/>
      <w:lvlText w:val=""/>
      <w:lvlJc w:val="left"/>
    </w:lvl>
    <w:lvl w:ilvl="6" w:tplc="0F4C3918">
      <w:numFmt w:val="decimal"/>
      <w:lvlText w:val=""/>
      <w:lvlJc w:val="left"/>
    </w:lvl>
    <w:lvl w:ilvl="7" w:tplc="DF427754">
      <w:numFmt w:val="decimal"/>
      <w:lvlText w:val=""/>
      <w:lvlJc w:val="left"/>
    </w:lvl>
    <w:lvl w:ilvl="8" w:tplc="607CDE3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tzQzNDMwMjc3NzZR0lEKTi0uzszPAykwqQUAcReGciwAAAA="/>
  </w:docVars>
  <w:rsids>
    <w:rsidRoot w:val="00A41E8B"/>
    <w:rsid w:val="00034B69"/>
    <w:rsid w:val="00571F19"/>
    <w:rsid w:val="00681401"/>
    <w:rsid w:val="006A5462"/>
    <w:rsid w:val="00790308"/>
    <w:rsid w:val="007C57A3"/>
    <w:rsid w:val="008109FF"/>
    <w:rsid w:val="0084574A"/>
    <w:rsid w:val="00846EA1"/>
    <w:rsid w:val="008E25A5"/>
    <w:rsid w:val="009A0B2F"/>
    <w:rsid w:val="00A41E8B"/>
    <w:rsid w:val="00AA31A7"/>
    <w:rsid w:val="00B20B80"/>
    <w:rsid w:val="00E07AC0"/>
    <w:rsid w:val="00F15649"/>
    <w:rsid w:val="00FC65B9"/>
    <w:rsid w:val="00FE2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D0D45"/>
  <w15:chartTrackingRefBased/>
  <w15:docId w15:val="{905E42F6-10B5-4072-B58C-68CEA2E84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7A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wara Reddy</dc:creator>
  <cp:keywords/>
  <dc:description/>
  <cp:lastModifiedBy>Rajeswara Reddy</cp:lastModifiedBy>
  <cp:revision>11</cp:revision>
  <dcterms:created xsi:type="dcterms:W3CDTF">2021-12-04T08:20:00Z</dcterms:created>
  <dcterms:modified xsi:type="dcterms:W3CDTF">2021-12-17T10:16:00Z</dcterms:modified>
</cp:coreProperties>
</file>